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97.png" ContentType="image/png"/>
  <Override PartName="/word/media/rId8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1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заготовки сайта на github.</w:t>
      </w:r>
    </w:p>
    <w:bookmarkEnd w:id="20"/>
    <w:bookmarkStart w:id="10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1)Я установил go hugo для начала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68546"/>
            <wp:effectExtent b="0" l="0" r="0" t="0"/>
            <wp:docPr descr="Figure 1: Установка go hugo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3-40-4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go hugo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 терминале клонируем репозиторий с сайта (предварительно добавив новый репозиторий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85021"/>
            <wp:effectExtent b="0" l="0" r="0" t="0"/>
            <wp:docPr descr="Figure 2: Клониров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3-53-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лонирование репозитор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верка команды hugo в новом репозитории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15494"/>
            <wp:effectExtent b="0" l="0" r="0" t="0"/>
            <wp:docPr descr="Figure 3: Содержимое каталога до команды hugo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3-54-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держимое каталога до команды hugo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15494"/>
            <wp:effectExtent b="0" l="0" r="0" t="0"/>
            <wp:docPr descr="Figure 4: Содержимое каталога после команды hugo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3-56-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держимое каталога после команды hug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 нас создалось несколько новый папок, после проверки работоспособности, удаляем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15494"/>
            <wp:effectExtent b="0" l="0" r="0" t="0"/>
            <wp:docPr descr="Figure 5: Удаление каталога public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3-56-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даление каталога publi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Cоздаем локальную ссылку на сайт, с помощью команды hugo server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57530"/>
            <wp:effectExtent b="0" l="0" r="0" t="0"/>
            <wp:docPr descr="Figure 6: Создание локального сайта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4-10-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локального сай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пируем ссылку и открываем в браузере. Нас перекинет на сайт, который мы созда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85679"/>
            <wp:effectExtent b="0" l="0" r="0" t="0"/>
            <wp:docPr descr="Figure 7: Локальный сайт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4-23-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Локальный сайт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ение предупреждения на сайте через папку _index.md. В этой папке удаляем первый блок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52213"/>
            <wp:effectExtent b="0" l="0" r="0" t="0"/>
            <wp:docPr descr="Figure 8: Удаление предупреждения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4%2021-52-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Удаление предупрежден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ле проверки локального сайта, создаем новый пустой репозиторий на сайте github, и клонируем его на компьютер. Обязательно надо назвать репозиторий таким же именем как и в github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82532"/>
            <wp:effectExtent b="0" l="0" r="0" t="0"/>
            <wp:docPr descr="Figure 9: Клонирование нового репозитория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4-45-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лонирование нового репозитори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веряем чтобы новый репозиторий был пустой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82532"/>
            <wp:effectExtent b="0" l="0" r="0" t="0"/>
            <wp:docPr descr="Figure 10: Проверка нового репозитория" title="" id="5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4-45-5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нового репозитор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алее в новом репозитории создаем основную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и в ней создаем еще один текстовый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48349"/>
            <wp:effectExtent b="0" l="0" r="0" t="0"/>
            <wp:docPr descr="Figure 11: Создание основной ветки и файла" title="" id="6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4-46-4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основной ветки и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правляем созданную ветку обратно на сайт github, вместо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, я использовал команду</w:t>
      </w:r>
      <w:r>
        <w:t xml:space="preserve"> </w:t>
      </w:r>
      <w:r>
        <w:t xml:space="preserve">“</w:t>
      </w:r>
      <w:r>
        <w:t xml:space="preserve">git push origin main</w:t>
      </w:r>
      <w:r>
        <w:t xml:space="preserve">”</w:t>
      </w:r>
      <w:r>
        <w:t xml:space="preserve">, чтобы отправить именно основную ветк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233210"/>
            <wp:effectExtent b="0" l="0" r="0" t="0"/>
            <wp:docPr descr="Figure 12: Отправка изменений на github" title="" id="6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4-47-3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тправка изменений на github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бъединяем репозиторий blog и SkLjT.github.io. Но из-за созданного файла public, мы не может объединить репозитори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039235"/>
            <wp:effectExtent b="0" l="0" r="0" t="0"/>
            <wp:docPr descr="Figure 13: Попытка объединения репозиториев" title="" id="7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5-11-4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опытка объединения репозиториев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Для того, чтобы объединить оба репозитория, нужно в папке gitignore, перед словом public поставить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, чтобы слово отображалось как комментарий.</w:t>
      </w:r>
      <w:r>
        <w:t xml:space="preserve"> </w:t>
      </w:r>
      <w:bookmarkStart w:id="76" w:name="fig:014"/>
      <w:r>
        <w:drawing>
          <wp:inline>
            <wp:extent cx="5334000" cy="2039235"/>
            <wp:effectExtent b="0" l="0" r="0" t="0"/>
            <wp:docPr descr="Комментирование слова public" title="" id="7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5-12-0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FirstParagraph"/>
      </w:pPr>
      <w:r>
        <w:t xml:space="preserve">14)Объединение двух репозиториев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039235"/>
            <wp:effectExtent b="0" l="0" r="0" t="0"/>
            <wp:docPr descr="Figure 14: Объединение репозиториев" title="" id="7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5-13-0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Объединение репозиториев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ние сайта с помощью команды hugo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822941"/>
            <wp:effectExtent b="0" l="0" r="0" t="0"/>
            <wp:docPr descr="Figure 15: Создание сайта" title="" id="8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5-13-3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Создание сайта</w:t>
      </w:r>
    </w:p>
    <w:bookmarkEnd w:id="0"/>
    <w:p>
      <w:pPr>
        <w:pStyle w:val="BodyText"/>
      </w:pPr>
      <w:r>
        <w:t xml:space="preserve">16)Проверка подключения каталога к нужному репозиторию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004454"/>
            <wp:effectExtent b="0" l="0" r="0" t="0"/>
            <wp:docPr descr="Figure 16: Подключение каталога" title="" id="8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Снимок%20экрана%20от%202023-02-23%2015-14-0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одключение каталог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отправляем все изменения на сайт github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730803"/>
            <wp:effectExtent b="0" l="0" r="0" t="0"/>
            <wp:docPr descr="Figure 17: Изменения в репозитории" title="" id="9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image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Изменения в репозитори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 качестве ссылки для сайта мы используем ссылку с github, после /, в моем случаи SkLjT.github.io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2146300" cy="431800"/>
            <wp:effectExtent b="0" l="0" r="0" t="0"/>
            <wp:docPr descr="Figure 18: Ссылка на сайт" title="" id="9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image(1)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Ссылка на сайт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верка сайта. По ссылке можно зайти с любого устройства и аккаунта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312607"/>
            <wp:effectExtent b="0" l="0" r="0" t="0"/>
            <wp:docPr descr="Figure 19: Сайт" title="" id="9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project-personal/stage1/report/image/image(2)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айт</w:t>
      </w:r>
    </w:p>
    <w:bookmarkEnd w:id="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заготовки для сайта на платформе github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1 этап.</dc:title>
  <dc:creator>Лушин Артем Андреевич</dc:creator>
  <dc:language>ru-RU</dc:language>
  <cp:keywords/>
  <dcterms:created xsi:type="dcterms:W3CDTF">2023-02-24T19:20:37Z</dcterms:created>
  <dcterms:modified xsi:type="dcterms:W3CDTF">2023-02-24T19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